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6"/>
        <w:gridCol w:w="2233"/>
        <w:gridCol w:w="764"/>
        <w:gridCol w:w="2927"/>
        <w:gridCol w:w="2928"/>
      </w:tblGrid>
      <w:tr w:rsidR="00F0385F" w14:paraId="2ED1DBCD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4871F0D5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5630F272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LOUR DETECTION</w:t>
            </w:r>
          </w:p>
        </w:tc>
      </w:tr>
      <w:tr w:rsidR="00F0385F" w14:paraId="3EB6E8C4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43EA1FE3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07D62E32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Chengalpattu District-603203</w:t>
            </w:r>
          </w:p>
        </w:tc>
      </w:tr>
      <w:tr w:rsidR="00F0385F" w14:paraId="74C7061F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0A0C6E50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19F0B501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425C94D8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Chengalpattu District-603203</w:t>
            </w:r>
          </w:p>
        </w:tc>
      </w:tr>
      <w:tr w:rsidR="00F0385F" w14:paraId="265029A8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1242C36F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F0385F" w14:paraId="70BA2BDE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ACB93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0B36C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01B2A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EE782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44544A7B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F0385F" w14:paraId="75346F5F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3131E606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6252501D" w14:textId="325829F1" w:rsidR="00F0385F" w:rsidRDefault="00605D92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</w:t>
            </w:r>
            <w:r w:rsidR="006D5E0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r.R</w:t>
            </w:r>
            <w:proofErr w:type="spellEnd"/>
            <w:proofErr w:type="gramEnd"/>
            <w:r w:rsidR="006D5E0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6D5E0F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Rajkamal</w:t>
            </w:r>
            <w:proofErr w:type="spellEnd"/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0AD863DF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2A7C14BD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0385F" w14:paraId="0C1AEA01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7A1921C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0C6F2D18" w14:textId="64B56391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s</w:t>
            </w:r>
            <w:r w:rsidR="00605D92">
              <w:rPr>
                <w:rFonts w:ascii="Times New Roman" w:hAnsi="Times New Roman" w:cs="Times New Roman"/>
                <w:bCs/>
                <w:sz w:val="24"/>
                <w:szCs w:val="24"/>
              </w:rPr>
              <w:t>ociat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Professor</w:t>
            </w:r>
          </w:p>
        </w:tc>
        <w:tc>
          <w:tcPr>
            <w:tcW w:w="3026" w:type="dxa"/>
            <w:vAlign w:val="center"/>
          </w:tcPr>
          <w:p w14:paraId="20219B02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444526D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0385F" w14:paraId="079FB4DC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F8FE9F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4F10E056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.Tech</w:t>
            </w:r>
            <w:proofErr w:type="spellEnd"/>
          </w:p>
        </w:tc>
        <w:tc>
          <w:tcPr>
            <w:tcW w:w="3026" w:type="dxa"/>
            <w:vAlign w:val="center"/>
          </w:tcPr>
          <w:p w14:paraId="557B1117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6D4B94FE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0385F" w14:paraId="5F5AAEAC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14EA14A5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7326C4AC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</w:p>
        </w:tc>
        <w:tc>
          <w:tcPr>
            <w:tcW w:w="3026" w:type="dxa"/>
            <w:vAlign w:val="center"/>
          </w:tcPr>
          <w:p w14:paraId="3153E64F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AB726DC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0385F" w14:paraId="1FDEC1A7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34EBD3ED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562E03F6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9176689008</w:t>
            </w:r>
          </w:p>
        </w:tc>
        <w:tc>
          <w:tcPr>
            <w:tcW w:w="3026" w:type="dxa"/>
            <w:vAlign w:val="center"/>
          </w:tcPr>
          <w:p w14:paraId="3E5ADE8A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3F183CBC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0385F" w14:paraId="7FDEB3FD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3FB7F6D7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0F856169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rajkamar@srmist.edu.in</w:t>
            </w:r>
          </w:p>
        </w:tc>
        <w:tc>
          <w:tcPr>
            <w:tcW w:w="3026" w:type="dxa"/>
            <w:vAlign w:val="center"/>
          </w:tcPr>
          <w:p w14:paraId="0AF6C1AE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3770DD18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72"/>
        <w:gridCol w:w="2160"/>
        <w:gridCol w:w="1690"/>
        <w:gridCol w:w="1460"/>
        <w:gridCol w:w="3226"/>
      </w:tblGrid>
      <w:tr w:rsidR="00F0385F" w14:paraId="7DB390FA" w14:textId="77777777">
        <w:trPr>
          <w:trHeight w:val="443"/>
        </w:trPr>
        <w:tc>
          <w:tcPr>
            <w:tcW w:w="1772" w:type="dxa"/>
          </w:tcPr>
          <w:p w14:paraId="1DABDBA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60" w:type="dxa"/>
          </w:tcPr>
          <w:p w14:paraId="65179C44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90" w:type="dxa"/>
          </w:tcPr>
          <w:p w14:paraId="55D2D8C9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60" w:type="dxa"/>
          </w:tcPr>
          <w:p w14:paraId="14D36912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226" w:type="dxa"/>
          </w:tcPr>
          <w:p w14:paraId="0D72870C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F0385F" w14:paraId="6C495416" w14:textId="77777777">
        <w:trPr>
          <w:trHeight w:val="882"/>
        </w:trPr>
        <w:tc>
          <w:tcPr>
            <w:tcW w:w="1772" w:type="dxa"/>
          </w:tcPr>
          <w:p w14:paraId="6CCDBAC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Porwal</w:t>
            </w:r>
            <w:proofErr w:type="spellEnd"/>
          </w:p>
        </w:tc>
        <w:tc>
          <w:tcPr>
            <w:tcW w:w="2160" w:type="dxa"/>
          </w:tcPr>
          <w:p w14:paraId="2B8477E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1911003010236</w:t>
            </w:r>
          </w:p>
        </w:tc>
        <w:tc>
          <w:tcPr>
            <w:tcW w:w="1690" w:type="dxa"/>
          </w:tcPr>
          <w:p w14:paraId="13F9D27C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60" w:type="dxa"/>
          </w:tcPr>
          <w:p w14:paraId="720C9D89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433112578</w:t>
            </w:r>
          </w:p>
        </w:tc>
        <w:tc>
          <w:tcPr>
            <w:tcW w:w="3226" w:type="dxa"/>
          </w:tcPr>
          <w:p w14:paraId="69047D57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eastAsia="Times New Roman"/>
                <w:sz w:val="20"/>
                <w:szCs w:val="20"/>
                <w:lang w:val="en-US"/>
              </w:rPr>
              <w:t>ap1684@srmist.edu.in</w:t>
            </w:r>
          </w:p>
        </w:tc>
      </w:tr>
      <w:tr w:rsidR="00F0385F" w14:paraId="6696AF22" w14:textId="77777777">
        <w:trPr>
          <w:trHeight w:val="900"/>
        </w:trPr>
        <w:tc>
          <w:tcPr>
            <w:tcW w:w="1772" w:type="dxa"/>
          </w:tcPr>
          <w:p w14:paraId="542BB5E5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Sajal Tyagi</w:t>
            </w:r>
          </w:p>
        </w:tc>
        <w:tc>
          <w:tcPr>
            <w:tcW w:w="2160" w:type="dxa"/>
          </w:tcPr>
          <w:p w14:paraId="2BEDED3B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A1911003010238</w:t>
            </w:r>
          </w:p>
        </w:tc>
        <w:tc>
          <w:tcPr>
            <w:tcW w:w="1690" w:type="dxa"/>
          </w:tcPr>
          <w:p w14:paraId="61B2BE82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60" w:type="dxa"/>
          </w:tcPr>
          <w:p w14:paraId="21436568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  <w:lang w:val="en-US"/>
              </w:rPr>
              <w:t>7017151358</w:t>
            </w:r>
          </w:p>
        </w:tc>
        <w:tc>
          <w:tcPr>
            <w:tcW w:w="3226" w:type="dxa"/>
          </w:tcPr>
          <w:p w14:paraId="31961B00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Times New Roman"/>
                <w:sz w:val="20"/>
                <w:szCs w:val="20"/>
                <w:lang w:val="en-US"/>
              </w:rPr>
              <w:t>st8287@srmist.edu.in</w:t>
            </w: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243"/>
        <w:gridCol w:w="1690"/>
        <w:gridCol w:w="4701"/>
      </w:tblGrid>
      <w:tr w:rsidR="00F0385F" w14:paraId="15841C31" w14:textId="77777777">
        <w:trPr>
          <w:trHeight w:val="90"/>
        </w:trPr>
        <w:tc>
          <w:tcPr>
            <w:tcW w:w="1689" w:type="dxa"/>
          </w:tcPr>
          <w:p w14:paraId="3DC986EA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243" w:type="dxa"/>
          </w:tcPr>
          <w:p w14:paraId="7749977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</w:p>
        </w:tc>
        <w:tc>
          <w:tcPr>
            <w:tcW w:w="1690" w:type="dxa"/>
          </w:tcPr>
          <w:p w14:paraId="5D45D0D5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01" w:type="dxa"/>
          </w:tcPr>
          <w:p w14:paraId="5A695238" w14:textId="7DA9AF80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7F7DAF9" wp14:editId="52BED2CC">
                      <wp:simplePos x="0" y="0"/>
                      <wp:positionH relativeFrom="column">
                        <wp:posOffset>1375410</wp:posOffset>
                      </wp:positionH>
                      <wp:positionV relativeFrom="paragraph">
                        <wp:posOffset>-560070</wp:posOffset>
                      </wp:positionV>
                      <wp:extent cx="1228725" cy="549275"/>
                      <wp:effectExtent l="0" t="0" r="9525" b="317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54927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6C49EED5" w14:textId="77777777" w:rsidR="00F0385F" w:rsidRDefault="006D5E0F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</w:p>
                                <w:p w14:paraId="6B5C41A9" w14:textId="77777777" w:rsidR="00F0385F" w:rsidRDefault="006D5E0F">
                                  <w:pPr>
                                    <w:ind w:firstLineChars="200" w:firstLine="442"/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B269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7F7DAF9" id="AutoShape 2" o:spid="_x0000_s1026" style="position:absolute;margin-left:108.3pt;margin-top:-44.1pt;width:96.75pt;height:4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">
                      <v:textbox inset="0,0,0,0">
                        <w:txbxContent>
                          <w:p w14:paraId="6C49EED5" w14:textId="77777777" w:rsidR="00F0385F" w:rsidRDefault="006D5E0F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</w:p>
                          <w:p w14:paraId="6B5C41A9" w14:textId="77777777" w:rsidR="00F0385F" w:rsidRDefault="006D5E0F">
                            <w:pPr>
                              <w:ind w:firstLineChars="200" w:firstLine="442"/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>B269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puter Science &amp; Engineering </w:t>
            </w:r>
          </w:p>
        </w:tc>
      </w:tr>
      <w:tr w:rsidR="00F0385F" w14:paraId="4033D489" w14:textId="77777777">
        <w:trPr>
          <w:trHeight w:val="480"/>
        </w:trPr>
        <w:tc>
          <w:tcPr>
            <w:tcW w:w="1689" w:type="dxa"/>
          </w:tcPr>
          <w:p w14:paraId="083A4238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243" w:type="dxa"/>
          </w:tcPr>
          <w:p w14:paraId="3E0B1D95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-2023 (Odd)</w:t>
            </w:r>
          </w:p>
        </w:tc>
        <w:tc>
          <w:tcPr>
            <w:tcW w:w="1690" w:type="dxa"/>
          </w:tcPr>
          <w:p w14:paraId="4B7AC2A8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01" w:type="dxa"/>
          </w:tcPr>
          <w:p w14:paraId="3F8A8597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0385F" w14:paraId="5B0517C1" w14:textId="77777777">
        <w:trPr>
          <w:trHeight w:val="480"/>
        </w:trPr>
        <w:tc>
          <w:tcPr>
            <w:tcW w:w="1689" w:type="dxa"/>
          </w:tcPr>
          <w:p w14:paraId="1F6D6E14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243" w:type="dxa"/>
          </w:tcPr>
          <w:p w14:paraId="4424B4BB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color w:val="222222"/>
              </w:rPr>
              <w:t>18CSP107L/ 18CSP108L</w:t>
            </w:r>
          </w:p>
        </w:tc>
        <w:tc>
          <w:tcPr>
            <w:tcW w:w="1690" w:type="dxa"/>
          </w:tcPr>
          <w:p w14:paraId="4F363E01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01" w:type="dxa"/>
          </w:tcPr>
          <w:p w14:paraId="6EF57E8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 Project/Internship</w:t>
            </w:r>
          </w:p>
        </w:tc>
      </w:tr>
      <w:tr w:rsidR="00F0385F" w14:paraId="1C2FFBAA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6D1EDA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ission Statement</w:t>
            </w:r>
          </w:p>
          <w:p w14:paraId="0E4585F0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385F" w14:paraId="7A23A759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D67A6D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385F" w14:paraId="2C050A6F" w14:textId="77777777">
        <w:trPr>
          <w:trHeight w:val="480"/>
        </w:trPr>
        <w:tc>
          <w:tcPr>
            <w:tcW w:w="10323" w:type="dxa"/>
            <w:gridSpan w:val="4"/>
            <w:tcBorders>
              <w:bottom w:val="dotted" w:sz="4" w:space="0" w:color="auto"/>
            </w:tcBorders>
          </w:tcPr>
          <w:p w14:paraId="44D7F5F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roblem (or) Product Description: </w:t>
            </w:r>
          </w:p>
        </w:tc>
      </w:tr>
      <w:tr w:rsidR="00F0385F" w14:paraId="11E175F2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86E1326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This project need a picture for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lour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detection if that picture is not clear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bluish,greenish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) then first it will remove and then it will detect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lour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and other mode is live mode it needs working camera for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lour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detection of any object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infron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 of that camera.</w:t>
            </w:r>
          </w:p>
        </w:tc>
      </w:tr>
      <w:tr w:rsidR="00F0385F" w14:paraId="07B0949E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1766FED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</w:tr>
      <w:tr w:rsidR="00F0385F" w14:paraId="31484EA4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C4229BF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ssumptions and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Constraints 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lang w:val="en-US"/>
              </w:rPr>
              <w:t>:</w:t>
            </w:r>
            <w:proofErr w:type="gramEnd"/>
          </w:p>
        </w:tc>
      </w:tr>
      <w:tr w:rsidR="00F0385F" w14:paraId="4B475128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DFDC3A4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We assume that this project can really help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colou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 blind and the data set we are using can be updated in future.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So,if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 it build further that it can come out as an application.</w:t>
            </w:r>
          </w:p>
        </w:tc>
      </w:tr>
      <w:tr w:rsidR="00F0385F" w14:paraId="6BE3954C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0A013890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F0385F" w14:paraId="73B93BEE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4E36C2A" w14:textId="77777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takeholders </w:t>
            </w: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  <w:lang w:val="en-US"/>
              </w:rPr>
              <w:t>:</w:t>
            </w:r>
            <w:proofErr w:type="gramEnd"/>
          </w:p>
        </w:tc>
      </w:tr>
      <w:tr w:rsidR="00F0385F" w14:paraId="554B14E2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243D0DE7" w14:textId="74D359F9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Developer),Sajal Tyagi(Developer),</w:t>
            </w:r>
            <w:proofErr w:type="spellStart"/>
            <w:r w:rsidR="00605D92"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r.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Rajkama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  <w:lang w:val="en-US"/>
              </w:rPr>
              <w:t>(Guide),Users</w:t>
            </w:r>
          </w:p>
        </w:tc>
      </w:tr>
    </w:tbl>
    <w:p w14:paraId="3C6D0442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3D492FDE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3BBE33F6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ADC35D1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3D095769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A6B31BC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D5FC3EC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DEC31A5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393932A0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257F9FE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41E6541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D1F6299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38168EAE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46C6FDE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F0C7C80" w14:textId="77777777" w:rsidR="00F0385F" w:rsidRDefault="00F0385F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D112711" w14:textId="77777777" w:rsidR="00F0385F" w:rsidRDefault="006D5E0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52"/>
        <w:gridCol w:w="918"/>
        <w:gridCol w:w="2807"/>
        <w:gridCol w:w="2914"/>
        <w:gridCol w:w="2626"/>
      </w:tblGrid>
      <w:tr w:rsidR="006C05C7" w14:paraId="4F1B0428" w14:textId="77777777" w:rsidTr="006C05C7">
        <w:trPr>
          <w:jc w:val="center"/>
        </w:trPr>
        <w:tc>
          <w:tcPr>
            <w:tcW w:w="2032" w:type="dxa"/>
            <w:gridSpan w:val="2"/>
            <w:tcMar>
              <w:left w:w="20" w:type="dxa"/>
              <w:right w:w="20" w:type="dxa"/>
            </w:tcMar>
            <w:vAlign w:val="center"/>
          </w:tcPr>
          <w:p w14:paraId="1614BEF3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167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4EE28D9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914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2FA1EBFE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154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71E73CF9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6C05C7" w14:paraId="450DB23E" w14:textId="77777777" w:rsidTr="006C05C7">
        <w:trPr>
          <w:trHeight w:val="578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5A7B5B5B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496C9051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167" w:type="dxa"/>
            <w:vMerge/>
            <w:tcMar>
              <w:left w:w="20" w:type="dxa"/>
              <w:right w:w="20" w:type="dxa"/>
            </w:tcMar>
            <w:vAlign w:val="center"/>
          </w:tcPr>
          <w:p w14:paraId="64E96098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4" w:type="dxa"/>
            <w:vMerge/>
            <w:tcMar>
              <w:left w:w="20" w:type="dxa"/>
              <w:right w:w="20" w:type="dxa"/>
            </w:tcMar>
            <w:vAlign w:val="center"/>
          </w:tcPr>
          <w:p w14:paraId="682B9A02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vMerge/>
            <w:tcMar>
              <w:left w:w="20" w:type="dxa"/>
              <w:right w:w="20" w:type="dxa"/>
            </w:tcMar>
            <w:vAlign w:val="center"/>
          </w:tcPr>
          <w:p w14:paraId="6BC0230E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C05C7" w14:paraId="1726075A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397BCC91" w14:textId="37B8F23E" w:rsidR="00F0385F" w:rsidRDefault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-08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5D639A8F" w14:textId="67FD6F78" w:rsidR="00F0385F" w:rsidRDefault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-08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512D4F84" w14:textId="42EA249D" w:rsidR="00F0385F" w:rsidRDefault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esearch for project and deciding the topic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7ACE7DFA" w14:textId="25C66637" w:rsidR="00F0385F" w:rsidRDefault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5250668D" w14:textId="29799997" w:rsidR="006C05C7" w:rsidRDefault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17B02C4" w14:textId="390604E8" w:rsidR="00F0385F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287BA3FE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28F4BBC6" w14:textId="1F72C73C" w:rsidR="00F0385F" w:rsidRDefault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-08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4FD4579F" w14:textId="553558C5" w:rsidR="00F0385F" w:rsidRDefault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9-08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20324D8C" w14:textId="76A2816C" w:rsidR="00F0385F" w:rsidRDefault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Discussion about project and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reapare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pt for zeroth review.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717488D1" w14:textId="77777777" w:rsidR="006C05C7" w:rsidRDefault="006C05C7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44D5C515" w14:textId="1C577CE1" w:rsidR="00F0385F" w:rsidRDefault="00F0385F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7F68C92" w14:textId="635E97E2" w:rsidR="00F0385F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5C8FEF3F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2A4F10C8" w14:textId="3ECD7446" w:rsidR="006C05C7" w:rsidRDefault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9-08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36438367" w14:textId="2CC463E5" w:rsidR="006C05C7" w:rsidRDefault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9-08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5714C97A" w14:textId="7C78655C" w:rsidR="006C05C7" w:rsidRDefault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Zeroth review in college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41B71E02" w14:textId="77777777" w:rsidR="006C05C7" w:rsidRDefault="006C05C7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53823CF6" w14:textId="08762016" w:rsidR="006C05C7" w:rsidRDefault="006C05C7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6699BEF" w14:textId="3EF59244" w:rsidR="006C05C7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09CA3462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18DA3269" w14:textId="67F75DEF" w:rsidR="006C05C7" w:rsidRDefault="006C05C7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0-08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05CC968D" w14:textId="71BC3468" w:rsidR="006C05C7" w:rsidRDefault="006C05C7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5-08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14B85FBD" w14:textId="1C059F52" w:rsidR="006C05C7" w:rsidRDefault="006C05C7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arching base paper and other reference research papers for project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0D8E32F5" w14:textId="77777777" w:rsidR="006C05C7" w:rsidRDefault="006C05C7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003D9833" w14:textId="03D39FF7" w:rsidR="006C05C7" w:rsidRDefault="006C05C7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6049B64" w14:textId="68AC7063" w:rsidR="006C05C7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5846E6A7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2D48486D" w14:textId="3279EA13" w:rsidR="006C05C7" w:rsidRDefault="00A67D69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6-08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490F599C" w14:textId="1258FDFA" w:rsidR="006C05C7" w:rsidRDefault="00A67D69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-09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639E16F6" w14:textId="4B8D0BD8" w:rsidR="00A67D69" w:rsidRDefault="00A67D69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pare model of the project and worked on it.</w:t>
            </w:r>
          </w:p>
          <w:p w14:paraId="6CED919B" w14:textId="0D6D9D39" w:rsidR="006C05C7" w:rsidRDefault="00A67D69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7D0C361B" w14:textId="77777777" w:rsidR="00A67D69" w:rsidRDefault="00A67D69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70F7E2A3" w14:textId="26A6FC13" w:rsidR="006C05C7" w:rsidRDefault="006C05C7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0BE86D1" w14:textId="3231AFD0" w:rsidR="006C05C7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28D8E9DC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330B6FB5" w14:textId="0B597DBE" w:rsidR="006C05C7" w:rsidRDefault="00A67D69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-09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58C940D4" w14:textId="28FEE5F9" w:rsidR="006C05C7" w:rsidRDefault="00A67D69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-09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3BC8E932" w14:textId="41355EC9" w:rsidR="006C05C7" w:rsidRDefault="00A67D69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ode for colour detection using python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59C0564D" w14:textId="77777777" w:rsidR="00A67D69" w:rsidRDefault="00A67D69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25A6F763" w14:textId="6F2131A0" w:rsidR="006C05C7" w:rsidRDefault="006C05C7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16D4ABD" w14:textId="47C380D1" w:rsidR="006C05C7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72AA6737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2490756A" w14:textId="2858C8F0" w:rsidR="006C05C7" w:rsidRDefault="00A67D69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-09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54F52AD7" w14:textId="2B581CC9" w:rsidR="006C05C7" w:rsidRDefault="00A67D69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5-09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5C7950F2" w14:textId="6E552275" w:rsidR="006C05C7" w:rsidRDefault="00A67D69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Prepare ppt and report for first </w:t>
            </w:r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review .</w:t>
            </w:r>
            <w:proofErr w:type="gramEnd"/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5317E1BB" w14:textId="77777777" w:rsidR="00A67D69" w:rsidRDefault="00A67D69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352341C3" w14:textId="45E0B343" w:rsidR="006C05C7" w:rsidRDefault="006C05C7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49E9442" w14:textId="2C62076C" w:rsidR="006C05C7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3E62F1A8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0E468E83" w14:textId="68FD4A4E" w:rsidR="006C05C7" w:rsidRDefault="00A67D69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6-09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43D5EFDC" w14:textId="2802101A" w:rsidR="006C05C7" w:rsidRDefault="00A67D69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6-09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015FB493" w14:textId="5777951F" w:rsidR="006C05C7" w:rsidRDefault="00A67D69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rst Review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4A728D26" w14:textId="77777777" w:rsidR="00A67D69" w:rsidRDefault="00A67D69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4F9F2339" w14:textId="27CA2A22" w:rsidR="006C05C7" w:rsidRDefault="006C05C7" w:rsidP="00A67D6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71727EA" w14:textId="2993F671" w:rsidR="006C05C7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6C05C7" w14:paraId="47B8DA13" w14:textId="77777777" w:rsidTr="006C05C7">
        <w:trPr>
          <w:trHeight w:val="720"/>
          <w:jc w:val="center"/>
        </w:trPr>
        <w:tc>
          <w:tcPr>
            <w:tcW w:w="1024" w:type="dxa"/>
            <w:tcMar>
              <w:left w:w="20" w:type="dxa"/>
              <w:right w:w="20" w:type="dxa"/>
            </w:tcMar>
            <w:vAlign w:val="center"/>
          </w:tcPr>
          <w:p w14:paraId="74DD95F7" w14:textId="6C74D5AC" w:rsidR="006C05C7" w:rsidRDefault="0041711D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7-09-22</w:t>
            </w:r>
          </w:p>
        </w:tc>
        <w:tc>
          <w:tcPr>
            <w:tcW w:w="1008" w:type="dxa"/>
            <w:tcMar>
              <w:left w:w="20" w:type="dxa"/>
              <w:right w:w="20" w:type="dxa"/>
            </w:tcMar>
            <w:vAlign w:val="center"/>
          </w:tcPr>
          <w:p w14:paraId="73CF200F" w14:textId="30653A06" w:rsidR="006C05C7" w:rsidRDefault="0041711D" w:rsidP="006C05C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1-</w:t>
            </w:r>
            <w:r w:rsidR="006D5E0F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22</w:t>
            </w:r>
          </w:p>
        </w:tc>
        <w:tc>
          <w:tcPr>
            <w:tcW w:w="3167" w:type="dxa"/>
            <w:tcMar>
              <w:left w:w="20" w:type="dxa"/>
              <w:right w:w="20" w:type="dxa"/>
            </w:tcMar>
            <w:vAlign w:val="center"/>
          </w:tcPr>
          <w:p w14:paraId="1E87E580" w14:textId="77777777" w:rsidR="006C05C7" w:rsidRDefault="0041711D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ore research about new things which can be done in project.</w:t>
            </w:r>
          </w:p>
          <w:p w14:paraId="6C0DDF0D" w14:textId="172DD5AC" w:rsidR="0041711D" w:rsidRDefault="0041711D" w:rsidP="006C05C7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ode for other part of project.</w:t>
            </w:r>
          </w:p>
        </w:tc>
        <w:tc>
          <w:tcPr>
            <w:tcW w:w="2914" w:type="dxa"/>
            <w:tcMar>
              <w:left w:w="20" w:type="dxa"/>
              <w:right w:w="20" w:type="dxa"/>
            </w:tcMar>
            <w:vAlign w:val="center"/>
          </w:tcPr>
          <w:p w14:paraId="4B262CF2" w14:textId="77777777" w:rsidR="0041711D" w:rsidRDefault="0041711D" w:rsidP="0041711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6B32DC72" w14:textId="5849F1B2" w:rsidR="006C05C7" w:rsidRDefault="006C05C7" w:rsidP="0041711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94002D1" w14:textId="64659F0F" w:rsidR="006C05C7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</w:tbl>
    <w:p w14:paraId="4C619555" w14:textId="77777777" w:rsidR="00F0385F" w:rsidRDefault="00F0385F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</w:p>
    <w:p w14:paraId="56AAB0AC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6D48ABAB" w14:textId="77777777" w:rsidR="00F0385F" w:rsidRDefault="006D5E0F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"/>
        <w:gridCol w:w="900"/>
        <w:gridCol w:w="2842"/>
        <w:gridCol w:w="2914"/>
        <w:gridCol w:w="2626"/>
      </w:tblGrid>
      <w:tr w:rsidR="00F0385F" w14:paraId="3C0A3AE6" w14:textId="77777777">
        <w:trPr>
          <w:jc w:val="center"/>
        </w:trPr>
        <w:tc>
          <w:tcPr>
            <w:tcW w:w="2268" w:type="dxa"/>
            <w:gridSpan w:val="2"/>
            <w:tcMar>
              <w:left w:w="20" w:type="dxa"/>
              <w:right w:w="20" w:type="dxa"/>
            </w:tcMar>
            <w:vAlign w:val="center"/>
          </w:tcPr>
          <w:p w14:paraId="17EEC29F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lastRenderedPageBreak/>
              <w:t>Time period</w:t>
            </w:r>
          </w:p>
        </w:tc>
        <w:tc>
          <w:tcPr>
            <w:tcW w:w="388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DAD1F36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058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5931F1A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060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681D0308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F0385F" w14:paraId="1101B013" w14:textId="77777777">
        <w:trPr>
          <w:trHeight w:val="578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F826018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77AD710D" w14:textId="77777777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881" w:type="dxa"/>
            <w:vMerge/>
            <w:tcMar>
              <w:left w:w="20" w:type="dxa"/>
              <w:right w:w="20" w:type="dxa"/>
            </w:tcMar>
            <w:vAlign w:val="center"/>
          </w:tcPr>
          <w:p w14:paraId="53D6F522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vMerge/>
            <w:tcMar>
              <w:left w:w="20" w:type="dxa"/>
              <w:right w:w="20" w:type="dxa"/>
            </w:tcMar>
            <w:vAlign w:val="center"/>
          </w:tcPr>
          <w:p w14:paraId="78870B77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vMerge/>
            <w:tcMar>
              <w:left w:w="20" w:type="dxa"/>
              <w:right w:w="20" w:type="dxa"/>
            </w:tcMar>
            <w:vAlign w:val="center"/>
          </w:tcPr>
          <w:p w14:paraId="6FCFC692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0385F" w14:paraId="2746A7F4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08CC8513" w14:textId="418EA8AF" w:rsidR="00F0385F" w:rsidRDefault="004171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-</w:t>
            </w:r>
            <w:r w:rsidR="006D5E0F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22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919D7E9" w14:textId="2AAE8A2F" w:rsidR="00F0385F" w:rsidRDefault="004171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-</w:t>
            </w:r>
            <w:r w:rsidR="006D5E0F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22</w:t>
            </w: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5F7CCD59" w14:textId="546AD5A4" w:rsidR="00F0385F" w:rsidRDefault="0041711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pare mid report and ppt for second review and complete some remaining points of topic</w:t>
            </w: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0FD47FAF" w14:textId="77777777" w:rsidR="0041711D" w:rsidRDefault="0041711D" w:rsidP="0041711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51DEC904" w14:textId="11BF267B" w:rsidR="00F0385F" w:rsidRDefault="00F0385F" w:rsidP="0041711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6AD277B1" w14:textId="3B772224" w:rsidR="00F0385F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F0385F" w14:paraId="71224EFC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5CA60FC9" w14:textId="143A6A15" w:rsidR="00F0385F" w:rsidRDefault="004171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-</w:t>
            </w:r>
            <w:r w:rsidR="006D5E0F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22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69B86B2F" w14:textId="31C069F2" w:rsidR="00F0385F" w:rsidRDefault="0041711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7-</w:t>
            </w:r>
            <w:r w:rsidR="006D5E0F">
              <w:rPr>
                <w:rFonts w:ascii="Times New Roman" w:hAnsi="Times New Roman" w:cs="Times New Roman"/>
                <w:sz w:val="26"/>
                <w:szCs w:val="26"/>
              </w:rPr>
              <w:t>10-22</w:t>
            </w: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93A295F" w14:textId="77777777" w:rsidR="006D5E0F" w:rsidRDefault="0041711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omplete and code all remaining things of </w:t>
            </w:r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project </w:t>
            </w:r>
            <w:r w:rsidR="006D5E0F"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proofErr w:type="gramEnd"/>
          </w:p>
          <w:p w14:paraId="62F4C9C1" w14:textId="7088BFFC" w:rsidR="006D5E0F" w:rsidRDefault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882A18B" w14:textId="77777777" w:rsidR="0041711D" w:rsidRDefault="0041711D" w:rsidP="0041711D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63ECEF97" w14:textId="6D340523" w:rsidR="00F0385F" w:rsidRDefault="00F0385F" w:rsidP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13B06513" w14:textId="05196CFF" w:rsidR="00F0385F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F0385F" w14:paraId="3C1EF242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4C3D0585" w14:textId="28157969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7-09-22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5C098F6A" w14:textId="5C0D5936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-11-22</w:t>
            </w: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75CFB603" w14:textId="2748A777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pare final report and ppt for the project and make it ready for the final review.</w:t>
            </w: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294D4983" w14:textId="77777777" w:rsidR="006D5E0F" w:rsidRDefault="006D5E0F" w:rsidP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3C868F7F" w14:textId="7FB6025A" w:rsidR="00F0385F" w:rsidRDefault="00F0385F" w:rsidP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113BBF1A" w14:textId="0485339B" w:rsidR="00F0385F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F0385F" w14:paraId="23B08E5F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0A408F18" w14:textId="3FE75A45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4-09-22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69BE3946" w14:textId="6D4428DA" w:rsidR="00F0385F" w:rsidRDefault="006D5E0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-11-22</w:t>
            </w: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41A81D0E" w14:textId="44653B0F" w:rsidR="00F0385F" w:rsidRDefault="006D5E0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nal Review</w:t>
            </w: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376AD3A4" w14:textId="77777777" w:rsidR="009A5611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Ambuj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porwal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Ra1911003010238)</w:t>
            </w:r>
          </w:p>
          <w:p w14:paraId="696F67C4" w14:textId="77777777" w:rsidR="00F0385F" w:rsidRDefault="00F0385F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71ECC78E" w14:textId="373288E4" w:rsidR="00F0385F" w:rsidRDefault="009A5611" w:rsidP="009A561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jal tyagi(ra1911003010238)</w:t>
            </w:r>
          </w:p>
        </w:tc>
      </w:tr>
      <w:tr w:rsidR="00F0385F" w14:paraId="7C7F34EE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475288AF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445287ED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2D356D95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75B9C8D7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735AC688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0385F" w14:paraId="17287D46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371E9376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2B0BD93B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00996B3A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18B34BCA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316F554F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0385F" w14:paraId="352B1FFF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075A9FCB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3AB0D0CD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2C472473" w14:textId="77777777" w:rsidR="00F0385F" w:rsidRDefault="00F0385F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404E1503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0E88E7A3" w14:textId="77777777" w:rsidR="00F0385F" w:rsidRDefault="00F0385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527753ED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6DB8037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6DD2A501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5110E33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A5A97AA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0792621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2B8A3DF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0735A5D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645E45AD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FA3EEE9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F112B0D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70AD535B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463CEC2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3FFB654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40283CA" w14:textId="77777777" w:rsidR="00F0385F" w:rsidRDefault="00F0385F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F86BCF7" w14:textId="77777777" w:rsidR="00F0385F" w:rsidRDefault="006D5E0F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Summary record of major progress meetings with supervisors </w:t>
      </w:r>
    </w:p>
    <w:p w14:paraId="5F0C2EBD" w14:textId="77777777" w:rsidR="00F0385F" w:rsidRDefault="00F0385F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63"/>
        <w:gridCol w:w="2406"/>
        <w:gridCol w:w="2801"/>
        <w:gridCol w:w="2517"/>
        <w:gridCol w:w="1030"/>
      </w:tblGrid>
      <w:tr w:rsidR="00F0385F" w14:paraId="129BC919" w14:textId="77777777">
        <w:trPr>
          <w:trHeight w:val="855"/>
        </w:trPr>
        <w:tc>
          <w:tcPr>
            <w:tcW w:w="1899" w:type="pct"/>
            <w:gridSpan w:val="2"/>
          </w:tcPr>
          <w:p w14:paraId="7169EEC9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72" w:type="pct"/>
          </w:tcPr>
          <w:p w14:paraId="07FA84F7" w14:textId="77777777" w:rsidR="00F0385F" w:rsidRDefault="00F038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7" w:type="pct"/>
            <w:gridSpan w:val="2"/>
          </w:tcPr>
          <w:p w14:paraId="30CBB998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F0385F" w14:paraId="0602AEE2" w14:textId="77777777">
        <w:trPr>
          <w:trHeight w:val="855"/>
        </w:trPr>
        <w:tc>
          <w:tcPr>
            <w:tcW w:w="719" w:type="pct"/>
            <w:vAlign w:val="center"/>
          </w:tcPr>
          <w:p w14:paraId="7D7E857E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0" w:type="pct"/>
            <w:vAlign w:val="center"/>
          </w:tcPr>
          <w:p w14:paraId="79D42290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72" w:type="pct"/>
            <w:vAlign w:val="center"/>
          </w:tcPr>
          <w:p w14:paraId="5A3EEED0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234" w:type="pct"/>
            <w:vAlign w:val="center"/>
          </w:tcPr>
          <w:p w14:paraId="3B5C8F2F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493" w:type="pct"/>
            <w:vAlign w:val="center"/>
          </w:tcPr>
          <w:p w14:paraId="68EDCDF2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F0385F" w14:paraId="4C07915D" w14:textId="77777777">
        <w:trPr>
          <w:trHeight w:val="2070"/>
        </w:trPr>
        <w:tc>
          <w:tcPr>
            <w:tcW w:w="719" w:type="pct"/>
          </w:tcPr>
          <w:p w14:paraId="2FFBD225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 Aug 2022</w:t>
            </w:r>
          </w:p>
          <w:p w14:paraId="6AB99833" w14:textId="1B3E5563" w:rsidR="00F0385F" w:rsidRDefault="00605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D5E0F">
              <w:rPr>
                <w:rFonts w:ascii="Times New Roman" w:hAnsi="Times New Roman" w:cs="Times New Roman"/>
                <w:sz w:val="24"/>
                <w:szCs w:val="24"/>
              </w:rPr>
              <w:t>r.R</w:t>
            </w:r>
            <w:proofErr w:type="spellEnd"/>
            <w:proofErr w:type="gramEnd"/>
            <w:r w:rsidR="006D5E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D5E0F">
              <w:rPr>
                <w:rFonts w:ascii="Times New Roman" w:hAnsi="Times New Roman" w:cs="Times New Roman"/>
                <w:sz w:val="24"/>
                <w:szCs w:val="24"/>
              </w:rPr>
              <w:t>Rajkamal</w:t>
            </w:r>
            <w:proofErr w:type="spellEnd"/>
          </w:p>
        </w:tc>
        <w:tc>
          <w:tcPr>
            <w:tcW w:w="1180" w:type="pct"/>
          </w:tcPr>
          <w:p w14:paraId="6D10D6A8" w14:textId="77777777" w:rsidR="00F0385F" w:rsidRDefault="00F038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07EE15" w14:textId="77777777" w:rsidR="00F0385F" w:rsidRDefault="006D5E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-</w:t>
            </w:r>
          </w:p>
          <w:p w14:paraId="5D4569A1" w14:textId="77777777" w:rsidR="00F0385F" w:rsidRDefault="00F0385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2" w:type="pct"/>
          </w:tcPr>
          <w:p w14:paraId="4AF222B3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ed on the colou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etection .</w:t>
            </w:r>
            <w:proofErr w:type="gramEnd"/>
          </w:p>
        </w:tc>
        <w:tc>
          <w:tcPr>
            <w:tcW w:w="1234" w:type="pct"/>
          </w:tcPr>
          <w:p w14:paraId="462A055E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ature Survey.</w:t>
            </w:r>
          </w:p>
        </w:tc>
        <w:tc>
          <w:tcPr>
            <w:tcW w:w="493" w:type="pct"/>
          </w:tcPr>
          <w:p w14:paraId="551CC6E8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Sep 2022</w:t>
            </w:r>
          </w:p>
        </w:tc>
      </w:tr>
      <w:tr w:rsidR="00F0385F" w14:paraId="77958590" w14:textId="77777777">
        <w:trPr>
          <w:trHeight w:val="2070"/>
        </w:trPr>
        <w:tc>
          <w:tcPr>
            <w:tcW w:w="719" w:type="pct"/>
          </w:tcPr>
          <w:p w14:paraId="596089E1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 Aug 2022</w:t>
            </w:r>
          </w:p>
          <w:p w14:paraId="6796688F" w14:textId="5F8AB2AF" w:rsidR="00F0385F" w:rsidRDefault="00605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D5E0F">
              <w:rPr>
                <w:rFonts w:ascii="Times New Roman" w:hAnsi="Times New Roman" w:cs="Times New Roman"/>
                <w:sz w:val="24"/>
                <w:szCs w:val="24"/>
              </w:rPr>
              <w:t>r.R</w:t>
            </w:r>
            <w:proofErr w:type="spellEnd"/>
            <w:proofErr w:type="gramEnd"/>
            <w:r w:rsidR="006D5E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D5E0F">
              <w:rPr>
                <w:rFonts w:ascii="Times New Roman" w:hAnsi="Times New Roman" w:cs="Times New Roman"/>
                <w:sz w:val="24"/>
                <w:szCs w:val="24"/>
              </w:rPr>
              <w:t>Rajkamal</w:t>
            </w:r>
            <w:proofErr w:type="spellEnd"/>
          </w:p>
        </w:tc>
        <w:tc>
          <w:tcPr>
            <w:tcW w:w="1180" w:type="pct"/>
          </w:tcPr>
          <w:p w14:paraId="10361E67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ted Working on ML algorithms which has to apply on our 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ule and adding data set.</w:t>
            </w:r>
          </w:p>
        </w:tc>
        <w:tc>
          <w:tcPr>
            <w:tcW w:w="1372" w:type="pct"/>
          </w:tcPr>
          <w:p w14:paraId="073910D7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entify that colour detection is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mportant problem and first module 80% done.</w:t>
            </w:r>
          </w:p>
        </w:tc>
        <w:tc>
          <w:tcPr>
            <w:tcW w:w="1234" w:type="pct"/>
          </w:tcPr>
          <w:p w14:paraId="3347BD28" w14:textId="77777777" w:rsidR="00F0385F" w:rsidRDefault="00F03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62307215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Sep 2022</w:t>
            </w:r>
          </w:p>
        </w:tc>
      </w:tr>
      <w:tr w:rsidR="00F0385F" w14:paraId="751A6D51" w14:textId="77777777">
        <w:trPr>
          <w:trHeight w:val="2070"/>
        </w:trPr>
        <w:tc>
          <w:tcPr>
            <w:tcW w:w="719" w:type="pct"/>
          </w:tcPr>
          <w:p w14:paraId="3E31E1C5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Sep 2022</w:t>
            </w:r>
          </w:p>
          <w:p w14:paraId="1AAF112B" w14:textId="004770F4" w:rsidR="00F0385F" w:rsidRDefault="00605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D5E0F">
              <w:rPr>
                <w:rFonts w:ascii="Times New Roman" w:hAnsi="Times New Roman" w:cs="Times New Roman"/>
                <w:sz w:val="24"/>
                <w:szCs w:val="24"/>
              </w:rPr>
              <w:t>r.R</w:t>
            </w:r>
            <w:proofErr w:type="spellEnd"/>
            <w:proofErr w:type="gramEnd"/>
            <w:r w:rsidR="006D5E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D5E0F">
              <w:rPr>
                <w:rFonts w:ascii="Times New Roman" w:hAnsi="Times New Roman" w:cs="Times New Roman"/>
                <w:sz w:val="24"/>
                <w:szCs w:val="24"/>
              </w:rPr>
              <w:t>Rajkamal</w:t>
            </w:r>
            <w:proofErr w:type="spellEnd"/>
          </w:p>
        </w:tc>
        <w:tc>
          <w:tcPr>
            <w:tcW w:w="1180" w:type="pct"/>
          </w:tcPr>
          <w:p w14:paraId="493266DA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most completed and preparing for first review and started for second module.</w:t>
            </w:r>
          </w:p>
        </w:tc>
        <w:tc>
          <w:tcPr>
            <w:tcW w:w="1372" w:type="pct"/>
          </w:tcPr>
          <w:p w14:paraId="2DA096EF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ion about 1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iew and Further discussion on next module.</w:t>
            </w:r>
          </w:p>
        </w:tc>
        <w:tc>
          <w:tcPr>
            <w:tcW w:w="1234" w:type="pct"/>
          </w:tcPr>
          <w:p w14:paraId="04CB0B38" w14:textId="77777777" w:rsidR="00F0385F" w:rsidRDefault="00F03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7C7A2640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Sep 2022</w:t>
            </w:r>
          </w:p>
        </w:tc>
      </w:tr>
    </w:tbl>
    <w:p w14:paraId="11E0B73D" w14:textId="77777777" w:rsidR="00F0385F" w:rsidRDefault="00F0385F">
      <w:pPr>
        <w:rPr>
          <w:rFonts w:ascii="Times New Roman" w:hAnsi="Times New Roman" w:cs="Times New Roman"/>
          <w:sz w:val="24"/>
          <w:szCs w:val="24"/>
        </w:rPr>
      </w:pPr>
    </w:p>
    <w:p w14:paraId="74E2478B" w14:textId="77777777" w:rsidR="00F0385F" w:rsidRDefault="00F0385F">
      <w:pPr>
        <w:rPr>
          <w:rFonts w:ascii="Times New Roman" w:hAnsi="Times New Roman" w:cs="Times New Roman"/>
          <w:sz w:val="24"/>
          <w:szCs w:val="24"/>
        </w:rPr>
      </w:pPr>
    </w:p>
    <w:p w14:paraId="27DF9C07" w14:textId="77777777" w:rsidR="00F0385F" w:rsidRDefault="00F0385F">
      <w:pPr>
        <w:rPr>
          <w:rFonts w:ascii="Times New Roman" w:hAnsi="Times New Roman" w:cs="Times New Roman"/>
          <w:sz w:val="24"/>
          <w:szCs w:val="24"/>
        </w:rPr>
      </w:pPr>
    </w:p>
    <w:p w14:paraId="48718E30" w14:textId="77777777" w:rsidR="00F0385F" w:rsidRDefault="00F0385F">
      <w:pPr>
        <w:rPr>
          <w:rFonts w:ascii="Times New Roman" w:hAnsi="Times New Roman" w:cs="Times New Roman"/>
          <w:sz w:val="24"/>
          <w:szCs w:val="24"/>
        </w:rPr>
      </w:pPr>
    </w:p>
    <w:p w14:paraId="47689284" w14:textId="77777777" w:rsidR="00F0385F" w:rsidRDefault="00F0385F">
      <w:pPr>
        <w:rPr>
          <w:rFonts w:ascii="Times New Roman" w:hAnsi="Times New Roman" w:cs="Times New Roman"/>
          <w:sz w:val="24"/>
          <w:szCs w:val="24"/>
        </w:rPr>
      </w:pPr>
    </w:p>
    <w:p w14:paraId="11C9ABF2" w14:textId="77777777" w:rsidR="00F0385F" w:rsidRDefault="00F0385F">
      <w:pPr>
        <w:rPr>
          <w:rFonts w:ascii="Times New Roman" w:hAnsi="Times New Roman" w:cs="Times New Roman"/>
          <w:sz w:val="24"/>
          <w:szCs w:val="24"/>
        </w:rPr>
      </w:pPr>
    </w:p>
    <w:p w14:paraId="00D61C2A" w14:textId="77777777" w:rsidR="00F0385F" w:rsidRDefault="006D5E0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3103220B" w14:textId="77777777" w:rsidR="00F0385F" w:rsidRDefault="00F038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1"/>
        <w:gridCol w:w="2590"/>
        <w:gridCol w:w="2700"/>
        <w:gridCol w:w="2416"/>
        <w:gridCol w:w="1030"/>
      </w:tblGrid>
      <w:tr w:rsidR="00F0385F" w14:paraId="5DF42D88" w14:textId="77777777">
        <w:trPr>
          <w:trHeight w:val="855"/>
        </w:trPr>
        <w:tc>
          <w:tcPr>
            <w:tcW w:w="1997" w:type="pct"/>
            <w:gridSpan w:val="2"/>
          </w:tcPr>
          <w:p w14:paraId="603DCEF8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3E39F6AB" w14:textId="77777777" w:rsidR="00F0385F" w:rsidRDefault="00F038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50B8D5F0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F0385F" w14:paraId="7F1BAE13" w14:textId="77777777">
        <w:trPr>
          <w:trHeight w:val="855"/>
        </w:trPr>
        <w:tc>
          <w:tcPr>
            <w:tcW w:w="727" w:type="pct"/>
            <w:vAlign w:val="center"/>
          </w:tcPr>
          <w:p w14:paraId="7B838FF9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269" w:type="pct"/>
            <w:vAlign w:val="center"/>
          </w:tcPr>
          <w:p w14:paraId="01372DEF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3CE9E1A5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73825D24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493" w:type="pct"/>
            <w:vAlign w:val="center"/>
          </w:tcPr>
          <w:p w14:paraId="6B3C3073" w14:textId="77777777" w:rsidR="00F0385F" w:rsidRDefault="006D5E0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F0385F" w14:paraId="57212491" w14:textId="77777777">
        <w:trPr>
          <w:trHeight w:val="2070"/>
        </w:trPr>
        <w:tc>
          <w:tcPr>
            <w:tcW w:w="727" w:type="pct"/>
          </w:tcPr>
          <w:p w14:paraId="63F20A4F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Sep 2022</w:t>
            </w:r>
          </w:p>
          <w:p w14:paraId="578258D5" w14:textId="5345E404" w:rsidR="00F0385F" w:rsidRDefault="00605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D5E0F">
              <w:rPr>
                <w:rFonts w:ascii="Times New Roman" w:hAnsi="Times New Roman" w:cs="Times New Roman"/>
                <w:sz w:val="24"/>
                <w:szCs w:val="24"/>
              </w:rPr>
              <w:t>r.R</w:t>
            </w:r>
            <w:proofErr w:type="spellEnd"/>
            <w:proofErr w:type="gramEnd"/>
            <w:r w:rsidR="006D5E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D5E0F">
              <w:rPr>
                <w:rFonts w:ascii="Times New Roman" w:hAnsi="Times New Roman" w:cs="Times New Roman"/>
                <w:sz w:val="24"/>
                <w:szCs w:val="24"/>
              </w:rPr>
              <w:t>Rajkamal</w:t>
            </w:r>
            <w:proofErr w:type="spellEnd"/>
          </w:p>
        </w:tc>
        <w:tc>
          <w:tcPr>
            <w:tcW w:w="1269" w:type="pct"/>
          </w:tcPr>
          <w:p w14:paraId="3E96BEF1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time we completed 50% of second module in which some calculations were left.</w:t>
            </w:r>
          </w:p>
        </w:tc>
        <w:tc>
          <w:tcPr>
            <w:tcW w:w="1324" w:type="pct"/>
          </w:tcPr>
          <w:p w14:paraId="3827FC0B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rther discussion about next module for our project.</w:t>
            </w:r>
          </w:p>
        </w:tc>
        <w:tc>
          <w:tcPr>
            <w:tcW w:w="1185" w:type="pct"/>
          </w:tcPr>
          <w:p w14:paraId="70FCF953" w14:textId="77777777" w:rsidR="00F0385F" w:rsidRDefault="00F038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33F5E25C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 Oct 2022</w:t>
            </w:r>
          </w:p>
          <w:p w14:paraId="7AF9AAFA" w14:textId="77777777" w:rsidR="00F0385F" w:rsidRDefault="00F03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385F" w14:paraId="23B4CD34" w14:textId="77777777">
        <w:trPr>
          <w:trHeight w:val="2070"/>
        </w:trPr>
        <w:tc>
          <w:tcPr>
            <w:tcW w:w="727" w:type="pct"/>
          </w:tcPr>
          <w:p w14:paraId="2D84B04F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 Oct 2022</w:t>
            </w:r>
          </w:p>
          <w:p w14:paraId="566C942D" w14:textId="08C77150" w:rsidR="00F0385F" w:rsidRDefault="00605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D5E0F">
              <w:rPr>
                <w:rFonts w:ascii="Times New Roman" w:hAnsi="Times New Roman" w:cs="Times New Roman"/>
                <w:sz w:val="24"/>
                <w:szCs w:val="24"/>
              </w:rPr>
              <w:t>r.R</w:t>
            </w:r>
            <w:proofErr w:type="spellEnd"/>
            <w:proofErr w:type="gramEnd"/>
            <w:r w:rsidR="006D5E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D5E0F">
              <w:rPr>
                <w:rFonts w:ascii="Times New Roman" w:hAnsi="Times New Roman" w:cs="Times New Roman"/>
                <w:sz w:val="24"/>
                <w:szCs w:val="24"/>
              </w:rPr>
              <w:t>Rajkamal</w:t>
            </w:r>
            <w:proofErr w:type="spellEnd"/>
          </w:p>
        </w:tc>
        <w:tc>
          <w:tcPr>
            <w:tcW w:w="1269" w:type="pct"/>
          </w:tcPr>
          <w:p w14:paraId="1E7D5525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ation of image processing to enhance the given image and then colour detection will work.</w:t>
            </w:r>
          </w:p>
        </w:tc>
        <w:tc>
          <w:tcPr>
            <w:tcW w:w="1324" w:type="pct"/>
          </w:tcPr>
          <w:p w14:paraId="49383B44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ion for new module which is to be done on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TLAB 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that image will be enhance.</w:t>
            </w:r>
          </w:p>
        </w:tc>
        <w:tc>
          <w:tcPr>
            <w:tcW w:w="1185" w:type="pct"/>
          </w:tcPr>
          <w:p w14:paraId="0D467CD8" w14:textId="77777777" w:rsidR="00F0385F" w:rsidRDefault="00F038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6430157A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Nov 2022</w:t>
            </w:r>
          </w:p>
        </w:tc>
      </w:tr>
      <w:tr w:rsidR="00F0385F" w14:paraId="299E8537" w14:textId="77777777">
        <w:trPr>
          <w:trHeight w:val="2070"/>
        </w:trPr>
        <w:tc>
          <w:tcPr>
            <w:tcW w:w="727" w:type="pct"/>
          </w:tcPr>
          <w:p w14:paraId="6A30FC3C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 Nov 2022</w:t>
            </w:r>
          </w:p>
          <w:p w14:paraId="74497A69" w14:textId="10B997BD" w:rsidR="00F0385F" w:rsidRDefault="00605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6D5E0F">
              <w:rPr>
                <w:rFonts w:ascii="Times New Roman" w:hAnsi="Times New Roman" w:cs="Times New Roman"/>
                <w:sz w:val="24"/>
                <w:szCs w:val="24"/>
              </w:rPr>
              <w:t>r.R</w:t>
            </w:r>
            <w:proofErr w:type="spellEnd"/>
            <w:r w:rsidR="006D5E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D5E0F">
              <w:rPr>
                <w:rFonts w:ascii="Times New Roman" w:hAnsi="Times New Roman" w:cs="Times New Roman"/>
                <w:sz w:val="24"/>
                <w:szCs w:val="24"/>
              </w:rPr>
              <w:t>Rajkamal</w:t>
            </w:r>
            <w:proofErr w:type="spellEnd"/>
          </w:p>
        </w:tc>
        <w:tc>
          <w:tcPr>
            <w:tcW w:w="1269" w:type="pct"/>
          </w:tcPr>
          <w:p w14:paraId="41EA0E92" w14:textId="77777777" w:rsidR="00F0385F" w:rsidRDefault="00F03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3DDDC4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 modules completion.</w:t>
            </w:r>
          </w:p>
        </w:tc>
        <w:tc>
          <w:tcPr>
            <w:tcW w:w="1324" w:type="pct"/>
          </w:tcPr>
          <w:p w14:paraId="1F71832B" w14:textId="77777777" w:rsidR="00F0385F" w:rsidRDefault="00F03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60C1CFBA" w14:textId="77777777" w:rsidR="00F0385F" w:rsidRDefault="00F0385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064AFAE0" w14:textId="77777777" w:rsidR="00F0385F" w:rsidRDefault="00F038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8710DC" w14:textId="77777777" w:rsidR="00F0385F" w:rsidRDefault="006D5E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-</w:t>
            </w:r>
          </w:p>
        </w:tc>
      </w:tr>
    </w:tbl>
    <w:p w14:paraId="416958C9" w14:textId="77777777" w:rsidR="00F0385F" w:rsidRDefault="006D5E0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17FEDA4" w14:textId="77777777" w:rsidR="00F0385F" w:rsidRDefault="006D5E0F">
      <w:pPr>
        <w:spacing w:after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>Worksheet / Data collection / Observation etc</w:t>
      </w:r>
    </w:p>
    <w:p w14:paraId="5B749C5F" w14:textId="1DF56D55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Worksheet:</w:t>
      </w:r>
      <w:r>
        <w:rPr>
          <w:rFonts w:ascii="Times New Roman" w:eastAsia="Times New Roman" w:hAnsi="Times New Roman" w:cs="Times New Roman"/>
          <w:b/>
          <w:sz w:val="32"/>
          <w:szCs w:val="32"/>
        </w:rPr>
        <w:br/>
      </w:r>
      <w:r>
        <w:rPr>
          <w:sz w:val="24"/>
          <w:szCs w:val="24"/>
        </w:rPr>
        <w:t xml:space="preserve"> </w:t>
      </w:r>
      <w:r w:rsidRPr="00CC1EB2">
        <w:rPr>
          <w:sz w:val="26"/>
          <w:szCs w:val="26"/>
        </w:rPr>
        <w:sym w:font="Symbol" w:char="F0D8"/>
      </w:r>
      <w:r w:rsidRPr="00CC1EB2">
        <w:rPr>
          <w:sz w:val="26"/>
          <w:szCs w:val="26"/>
        </w:rPr>
        <w:t xml:space="preserve"> Import the modules necessary in solving the problem.</w:t>
      </w:r>
    </w:p>
    <w:p w14:paraId="6B701A5C" w14:textId="77777777" w:rsidR="00CC1EB2" w:rsidRP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</w:p>
    <w:p w14:paraId="7208F993" w14:textId="1A54F1A5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  <w:r w:rsidRPr="00CC1EB2">
        <w:rPr>
          <w:sz w:val="26"/>
          <w:szCs w:val="26"/>
        </w:rPr>
        <w:t xml:space="preserve"> </w:t>
      </w:r>
      <w:r w:rsidRPr="00CC1EB2">
        <w:rPr>
          <w:sz w:val="26"/>
          <w:szCs w:val="26"/>
        </w:rPr>
        <w:sym w:font="Symbol" w:char="F0D8"/>
      </w:r>
      <w:r w:rsidRPr="00CC1EB2">
        <w:rPr>
          <w:sz w:val="26"/>
          <w:szCs w:val="26"/>
        </w:rPr>
        <w:t xml:space="preserve"> Take the image path of which you want to find the </w:t>
      </w:r>
      <w:proofErr w:type="spellStart"/>
      <w:r w:rsidRPr="00CC1EB2">
        <w:rPr>
          <w:sz w:val="26"/>
          <w:szCs w:val="26"/>
        </w:rPr>
        <w:t>colors</w:t>
      </w:r>
      <w:proofErr w:type="spellEnd"/>
      <w:r w:rsidRPr="00CC1EB2">
        <w:rPr>
          <w:sz w:val="26"/>
          <w:szCs w:val="26"/>
        </w:rPr>
        <w:t xml:space="preserve"> in.</w:t>
      </w:r>
    </w:p>
    <w:p w14:paraId="47C71637" w14:textId="77777777" w:rsidR="00CC1EB2" w:rsidRP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</w:p>
    <w:p w14:paraId="2095A526" w14:textId="3BAC1C90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  <w:r w:rsidRPr="00CC1EB2">
        <w:rPr>
          <w:sz w:val="26"/>
          <w:szCs w:val="26"/>
        </w:rPr>
        <w:t xml:space="preserve"> </w:t>
      </w:r>
      <w:r w:rsidRPr="00CC1EB2">
        <w:rPr>
          <w:sz w:val="26"/>
          <w:szCs w:val="26"/>
        </w:rPr>
        <w:sym w:font="Symbol" w:char="F0D8"/>
      </w:r>
      <w:r w:rsidRPr="00CC1EB2">
        <w:rPr>
          <w:sz w:val="26"/>
          <w:szCs w:val="26"/>
        </w:rPr>
        <w:t xml:space="preserve"> Read the csv file in the hex code of </w:t>
      </w:r>
      <w:proofErr w:type="spellStart"/>
      <w:r w:rsidRPr="00CC1EB2">
        <w:rPr>
          <w:sz w:val="26"/>
          <w:szCs w:val="26"/>
        </w:rPr>
        <w:t>colors</w:t>
      </w:r>
      <w:proofErr w:type="spellEnd"/>
      <w:r w:rsidRPr="00CC1EB2">
        <w:rPr>
          <w:sz w:val="26"/>
          <w:szCs w:val="26"/>
        </w:rPr>
        <w:t xml:space="preserve"> is stored. </w:t>
      </w:r>
    </w:p>
    <w:p w14:paraId="54D09F52" w14:textId="77777777" w:rsidR="00CC1EB2" w:rsidRP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</w:p>
    <w:p w14:paraId="5ED14949" w14:textId="627CF2EA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  <w:r w:rsidRPr="00CC1EB2">
        <w:rPr>
          <w:sz w:val="26"/>
          <w:szCs w:val="26"/>
        </w:rPr>
        <w:t xml:space="preserve"> </w:t>
      </w:r>
      <w:r w:rsidRPr="00CC1EB2">
        <w:rPr>
          <w:sz w:val="26"/>
          <w:szCs w:val="26"/>
        </w:rPr>
        <w:sym w:font="Symbol" w:char="F0D8"/>
      </w:r>
      <w:r w:rsidRPr="00CC1EB2">
        <w:rPr>
          <w:sz w:val="26"/>
          <w:szCs w:val="26"/>
        </w:rPr>
        <w:t xml:space="preserve"> Now calculate the minimum distance from all the </w:t>
      </w:r>
      <w:proofErr w:type="spellStart"/>
      <w:r w:rsidRPr="00CC1EB2">
        <w:rPr>
          <w:sz w:val="26"/>
          <w:szCs w:val="26"/>
        </w:rPr>
        <w:t>color</w:t>
      </w:r>
      <w:proofErr w:type="spellEnd"/>
      <w:r w:rsidRPr="00CC1EB2">
        <w:rPr>
          <w:sz w:val="26"/>
          <w:szCs w:val="26"/>
        </w:rPr>
        <w:t xml:space="preserve"> and get the most matching </w:t>
      </w:r>
      <w:proofErr w:type="spellStart"/>
      <w:r w:rsidRPr="00CC1EB2">
        <w:rPr>
          <w:sz w:val="26"/>
          <w:szCs w:val="26"/>
        </w:rPr>
        <w:t>color</w:t>
      </w:r>
      <w:proofErr w:type="spellEnd"/>
      <w:r w:rsidRPr="00CC1EB2">
        <w:rPr>
          <w:sz w:val="26"/>
          <w:szCs w:val="26"/>
        </w:rPr>
        <w:t xml:space="preserve"> </w:t>
      </w:r>
      <w:proofErr w:type="gramStart"/>
      <w:r w:rsidRPr="00CC1EB2">
        <w:rPr>
          <w:sz w:val="26"/>
          <w:szCs w:val="26"/>
        </w:rPr>
        <w:t xml:space="preserve">using </w:t>
      </w:r>
      <w:r>
        <w:rPr>
          <w:sz w:val="26"/>
          <w:szCs w:val="26"/>
        </w:rPr>
        <w:t xml:space="preserve"> the</w:t>
      </w:r>
      <w:proofErr w:type="gram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et_color_name</w:t>
      </w:r>
      <w:proofErr w:type="spellEnd"/>
    </w:p>
    <w:p w14:paraId="6E7FEAF3" w14:textId="77777777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</w:p>
    <w:p w14:paraId="1669FF7D" w14:textId="3C65545A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  <w:r w:rsidRPr="00CC1EB2">
        <w:rPr>
          <w:sz w:val="26"/>
          <w:szCs w:val="26"/>
        </w:rPr>
        <w:t xml:space="preserve"> </w:t>
      </w:r>
      <w:r w:rsidRPr="00CC1EB2">
        <w:rPr>
          <w:sz w:val="26"/>
          <w:szCs w:val="26"/>
        </w:rPr>
        <w:sym w:font="Symbol" w:char="F0D8"/>
      </w:r>
      <w:r w:rsidRPr="00CC1EB2">
        <w:rPr>
          <w:sz w:val="26"/>
          <w:szCs w:val="26"/>
        </w:rPr>
        <w:t xml:space="preserve"> Make a function to get the x, y coordinates of the click point of mouse. </w:t>
      </w:r>
    </w:p>
    <w:p w14:paraId="1661E613" w14:textId="77777777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</w:p>
    <w:p w14:paraId="6BCD58D7" w14:textId="44C43786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  <w:r w:rsidRPr="00CC1EB2">
        <w:rPr>
          <w:sz w:val="26"/>
          <w:szCs w:val="26"/>
        </w:rPr>
        <w:sym w:font="Symbol" w:char="F0D8"/>
      </w:r>
      <w:r w:rsidRPr="00CC1EB2">
        <w:rPr>
          <w:sz w:val="26"/>
          <w:szCs w:val="26"/>
        </w:rPr>
        <w:t xml:space="preserve"> Display image on the window with a pointer to select any point on image.</w:t>
      </w:r>
    </w:p>
    <w:p w14:paraId="3692FA9A" w14:textId="77777777" w:rsid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6"/>
          <w:szCs w:val="26"/>
        </w:rPr>
      </w:pPr>
    </w:p>
    <w:p w14:paraId="23CC5F28" w14:textId="53973B5E" w:rsidR="00F0385F" w:rsidRPr="00CC1EB2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Cs/>
          <w:sz w:val="26"/>
          <w:szCs w:val="26"/>
        </w:rPr>
      </w:pPr>
      <w:r w:rsidRPr="00CC1EB2">
        <w:rPr>
          <w:sz w:val="26"/>
          <w:szCs w:val="26"/>
        </w:rPr>
        <w:t xml:space="preserve"> </w:t>
      </w:r>
      <w:r w:rsidRPr="00CC1EB2">
        <w:rPr>
          <w:sz w:val="26"/>
          <w:szCs w:val="26"/>
        </w:rPr>
        <w:sym w:font="Symbol" w:char="F0D8"/>
      </w:r>
      <w:r w:rsidRPr="00CC1EB2">
        <w:rPr>
          <w:sz w:val="26"/>
          <w:szCs w:val="26"/>
        </w:rPr>
        <w:t xml:space="preserve"> Display the </w:t>
      </w:r>
      <w:proofErr w:type="spellStart"/>
      <w:r w:rsidRPr="00CC1EB2">
        <w:rPr>
          <w:sz w:val="26"/>
          <w:szCs w:val="26"/>
        </w:rPr>
        <w:t>color</w:t>
      </w:r>
      <w:proofErr w:type="spellEnd"/>
      <w:r w:rsidRPr="00CC1EB2">
        <w:rPr>
          <w:sz w:val="26"/>
          <w:szCs w:val="26"/>
        </w:rPr>
        <w:t xml:space="preserve"> name of the point along with the R, G, B values</w:t>
      </w:r>
    </w:p>
    <w:p w14:paraId="726B4C4F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95B62AF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1E585B3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D4711B9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A7FBD0C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1846334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0EDEA6AC" w14:textId="0CE5CFB4" w:rsidR="00F0385F" w:rsidRDefault="00CC1EB2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lastRenderedPageBreak/>
        <w:t>Data Collection:</w:t>
      </w:r>
    </w:p>
    <w:p w14:paraId="675DE303" w14:textId="0B85C594" w:rsidR="00CC1EB2" w:rsidRDefault="005B51A1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5B51A1">
        <w:rPr>
          <w:rFonts w:ascii="Times New Roman" w:eastAsia="Times New Roman" w:hAnsi="Times New Roman" w:cs="Times New Roman"/>
          <w:bCs/>
          <w:sz w:val="28"/>
          <w:szCs w:val="28"/>
        </w:rPr>
        <w:t xml:space="preserve">Dataset of </w:t>
      </w:r>
      <w:proofErr w:type="spellStart"/>
      <w:r w:rsidRPr="005B51A1">
        <w:rPr>
          <w:rFonts w:ascii="Times New Roman" w:eastAsia="Times New Roman" w:hAnsi="Times New Roman" w:cs="Times New Roman"/>
          <w:bCs/>
          <w:sz w:val="28"/>
          <w:szCs w:val="28"/>
        </w:rPr>
        <w:t>colors</w:t>
      </w:r>
      <w:proofErr w:type="spellEnd"/>
      <w:r>
        <w:rPr>
          <w:rFonts w:ascii="Times New Roman" w:eastAsia="Times New Roman" w:hAnsi="Times New Roman" w:cs="Times New Roman"/>
          <w:bCs/>
          <w:sz w:val="28"/>
          <w:szCs w:val="28"/>
        </w:rPr>
        <w:t>:</w:t>
      </w:r>
    </w:p>
    <w:p w14:paraId="25F96CD9" w14:textId="5606A046" w:rsidR="005B51A1" w:rsidRDefault="005B51A1">
      <w:pPr>
        <w:tabs>
          <w:tab w:val="left" w:pos="720"/>
        </w:tabs>
        <w:spacing w:before="100" w:after="100" w:line="360" w:lineRule="auto"/>
        <w:jc w:val="both"/>
        <w:outlineLvl w:val="0"/>
        <w:rPr>
          <w:sz w:val="24"/>
          <w:szCs w:val="24"/>
        </w:rPr>
      </w:pPr>
      <w:proofErr w:type="spellStart"/>
      <w:r>
        <w:rPr>
          <w:sz w:val="24"/>
          <w:szCs w:val="24"/>
        </w:rPr>
        <w:t>C</w:t>
      </w:r>
      <w:r w:rsidRPr="005B51A1">
        <w:rPr>
          <w:sz w:val="24"/>
          <w:szCs w:val="24"/>
        </w:rPr>
        <w:t>olors</w:t>
      </w:r>
      <w:proofErr w:type="spellEnd"/>
      <w:r w:rsidRPr="005B51A1">
        <w:rPr>
          <w:sz w:val="24"/>
          <w:szCs w:val="24"/>
        </w:rPr>
        <w:t xml:space="preserve"> are made up of 3 primary </w:t>
      </w:r>
      <w:proofErr w:type="spellStart"/>
      <w:r w:rsidRPr="005B51A1">
        <w:rPr>
          <w:sz w:val="24"/>
          <w:szCs w:val="24"/>
        </w:rPr>
        <w:t>colors</w:t>
      </w:r>
      <w:proofErr w:type="spellEnd"/>
      <w:r w:rsidRPr="005B51A1">
        <w:rPr>
          <w:sz w:val="24"/>
          <w:szCs w:val="24"/>
        </w:rPr>
        <w:t xml:space="preserve">; red, green, and blue. In computers, we define each </w:t>
      </w:r>
      <w:proofErr w:type="spellStart"/>
      <w:r w:rsidRPr="005B51A1">
        <w:rPr>
          <w:sz w:val="24"/>
          <w:szCs w:val="24"/>
        </w:rPr>
        <w:t>color</w:t>
      </w:r>
      <w:proofErr w:type="spellEnd"/>
      <w:r w:rsidRPr="005B51A1">
        <w:rPr>
          <w:sz w:val="24"/>
          <w:szCs w:val="24"/>
        </w:rPr>
        <w:t xml:space="preserve"> value within a range of 0 to 255. </w:t>
      </w:r>
      <w:proofErr w:type="gramStart"/>
      <w:r w:rsidRPr="005B51A1">
        <w:rPr>
          <w:sz w:val="24"/>
          <w:szCs w:val="24"/>
        </w:rPr>
        <w:t>So</w:t>
      </w:r>
      <w:proofErr w:type="gramEnd"/>
      <w:r w:rsidRPr="005B51A1">
        <w:rPr>
          <w:sz w:val="24"/>
          <w:szCs w:val="24"/>
        </w:rPr>
        <w:t xml:space="preserve"> in how many ways we can define a </w:t>
      </w:r>
      <w:proofErr w:type="spellStart"/>
      <w:r w:rsidRPr="005B51A1">
        <w:rPr>
          <w:sz w:val="24"/>
          <w:szCs w:val="24"/>
        </w:rPr>
        <w:t>color</w:t>
      </w:r>
      <w:proofErr w:type="spellEnd"/>
      <w:r w:rsidRPr="005B51A1">
        <w:rPr>
          <w:sz w:val="24"/>
          <w:szCs w:val="24"/>
        </w:rPr>
        <w:t>? The answer is 256*256*256 = 16,581,375</w:t>
      </w:r>
      <w:r>
        <w:rPr>
          <w:sz w:val="24"/>
          <w:szCs w:val="24"/>
        </w:rPr>
        <w:t>.</w:t>
      </w:r>
    </w:p>
    <w:p w14:paraId="573F6F67" w14:textId="080BE8D8" w:rsidR="005B51A1" w:rsidRDefault="005B51A1">
      <w:pPr>
        <w:tabs>
          <w:tab w:val="left" w:pos="720"/>
        </w:tabs>
        <w:spacing w:before="100" w:after="100" w:line="360" w:lineRule="auto"/>
        <w:jc w:val="both"/>
        <w:outlineLvl w:val="0"/>
      </w:pPr>
      <w:r w:rsidRPr="005B51A1">
        <w:rPr>
          <w:sz w:val="24"/>
          <w:szCs w:val="24"/>
        </w:rPr>
        <w:t xml:space="preserve">There are approximately 16.5 million different ways to represent a </w:t>
      </w:r>
      <w:proofErr w:type="spellStart"/>
      <w:r w:rsidRPr="005B51A1">
        <w:rPr>
          <w:sz w:val="24"/>
          <w:szCs w:val="24"/>
        </w:rPr>
        <w:t>color</w:t>
      </w:r>
      <w:proofErr w:type="spellEnd"/>
      <w:r w:rsidRPr="005B51A1">
        <w:rPr>
          <w:sz w:val="24"/>
          <w:szCs w:val="24"/>
        </w:rPr>
        <w:t xml:space="preserve">. In our dataset, we need to map each </w:t>
      </w:r>
      <w:proofErr w:type="spellStart"/>
      <w:r w:rsidRPr="005B51A1">
        <w:rPr>
          <w:sz w:val="24"/>
          <w:szCs w:val="24"/>
        </w:rPr>
        <w:t>color’s</w:t>
      </w:r>
      <w:proofErr w:type="spellEnd"/>
      <w:r w:rsidRPr="005B51A1">
        <w:rPr>
          <w:sz w:val="24"/>
          <w:szCs w:val="24"/>
        </w:rPr>
        <w:t xml:space="preserve"> values with their corresponding names. But don’t worry, we don’t need to map all the values</w:t>
      </w:r>
      <w:r>
        <w:t>.</w:t>
      </w:r>
    </w:p>
    <w:p w14:paraId="4BF06A6E" w14:textId="77777777" w:rsidR="00273AB6" w:rsidRPr="005B51A1" w:rsidRDefault="00273AB6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EACD3BA" w14:textId="15C39E2E" w:rsidR="00F0385F" w:rsidRDefault="00273AB6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noProof/>
          <w:sz w:val="26"/>
          <w:szCs w:val="26"/>
        </w:rPr>
        <w:drawing>
          <wp:inline distT="0" distB="0" distL="0" distR="0" wp14:anchorId="0C980DC6" wp14:editId="505F20A3">
            <wp:extent cx="6494145" cy="418147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414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CE7E4" w14:textId="77777777" w:rsidR="005B51A1" w:rsidRDefault="005B51A1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74345BD" w14:textId="31BA01E6" w:rsidR="00F0385F" w:rsidRDefault="005B51A1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noProof/>
          <w:sz w:val="26"/>
          <w:szCs w:val="26"/>
        </w:rPr>
        <w:lastRenderedPageBreak/>
        <w:drawing>
          <wp:inline distT="0" distB="0" distL="0" distR="0" wp14:anchorId="47E7931F" wp14:editId="161217D8">
            <wp:extent cx="6494145" cy="363982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4145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71BDC" w14:textId="6C73E3FB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4FDFB10" w14:textId="66C6BE01" w:rsidR="00273AB6" w:rsidRDefault="00273AB6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noProof/>
          <w:sz w:val="26"/>
          <w:szCs w:val="26"/>
        </w:rPr>
        <w:drawing>
          <wp:inline distT="0" distB="0" distL="0" distR="0" wp14:anchorId="717409A5" wp14:editId="5FF2FE20">
            <wp:extent cx="6494145" cy="347281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4145" cy="347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4833C" w14:textId="1B597B33" w:rsidR="00F0385F" w:rsidRDefault="00B0569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  <w:r>
        <w:lastRenderedPageBreak/>
        <w:t xml:space="preserve">The above dataset contains 865 </w:t>
      </w:r>
      <w:proofErr w:type="spellStart"/>
      <w:r>
        <w:t>colors</w:t>
      </w:r>
      <w:proofErr w:type="spellEnd"/>
      <w:r>
        <w:t xml:space="preserve"> along with their R, G, B values we will be using this dataset only to get the </w:t>
      </w:r>
      <w:proofErr w:type="spellStart"/>
      <w:r>
        <w:t>colors</w:t>
      </w:r>
      <w:proofErr w:type="spellEnd"/>
      <w:r>
        <w:t xml:space="preserve"> for the mouse clicks.</w:t>
      </w:r>
    </w:p>
    <w:p w14:paraId="3A3B9D77" w14:textId="2DE092BD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C14C40F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3B24784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96E8B83" w14:textId="77777777" w:rsidR="00F0385F" w:rsidRDefault="00F0385F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0EB0465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146E6F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D66B4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B9BAB8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3CE894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8B36E66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69F29D5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147DB5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2784D5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1FD7CA" w14:textId="77777777" w:rsidR="00F0385F" w:rsidRDefault="00F0385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FA63652" w14:textId="77777777" w:rsidR="00F0385F" w:rsidRDefault="006D5E0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urnal Publication Details</w:t>
      </w:r>
    </w:p>
    <w:p w14:paraId="267EF51B" w14:textId="77777777" w:rsidR="00F0385F" w:rsidRDefault="00F0385F">
      <w:pPr>
        <w:rPr>
          <w:rFonts w:ascii="Times New Roman" w:hAnsi="Times New Roman" w:cs="Times New Roman"/>
          <w:sz w:val="24"/>
          <w:szCs w:val="24"/>
        </w:rPr>
      </w:pPr>
    </w:p>
    <w:p w14:paraId="6F8DD676" w14:textId="77777777" w:rsidR="00F0385F" w:rsidRDefault="00F0385F">
      <w:pPr>
        <w:spacing w:after="0"/>
        <w:jc w:val="center"/>
        <w:rPr>
          <w:rFonts w:ascii="Times New Roman" w:hAnsi="Times New Roman" w:cs="Times New Roman"/>
          <w:sz w:val="24"/>
          <w:szCs w:val="24"/>
        </w:rPr>
        <w:sectPr w:rsidR="00F0385F">
          <w:headerReference w:type="default" r:id="rId11"/>
          <w:footerReference w:type="default" r:id="rId12"/>
          <w:pgSz w:w="11907" w:h="16839"/>
          <w:pgMar w:top="567" w:right="600" w:bottom="2160" w:left="1080" w:header="240" w:footer="720" w:gutter="0"/>
          <w:cols w:space="720"/>
          <w:docGrid w:linePitch="360"/>
        </w:sectPr>
      </w:pPr>
    </w:p>
    <w:p w14:paraId="2F695BEA" w14:textId="77777777" w:rsidR="00F0385F" w:rsidRDefault="00F0385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F0385F">
      <w:pgSz w:w="16839" w:h="11907" w:orient="landscape"/>
      <w:pgMar w:top="601" w:right="2410" w:bottom="799" w:left="720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2FBBD" w14:textId="77777777" w:rsidR="00F0385F" w:rsidRDefault="006D5E0F">
      <w:pPr>
        <w:spacing w:line="240" w:lineRule="auto"/>
      </w:pPr>
      <w:r>
        <w:separator/>
      </w:r>
    </w:p>
  </w:endnote>
  <w:endnote w:type="continuationSeparator" w:id="0">
    <w:p w14:paraId="2F14B412" w14:textId="77777777" w:rsidR="00F0385F" w:rsidRDefault="006D5E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</w:sdtPr>
    <w:sdtEndPr/>
    <w:sdtContent>
      <w:p w14:paraId="52DFE0C3" w14:textId="77777777" w:rsidR="00F0385F" w:rsidRDefault="006D5E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71BE8987" w14:textId="77777777" w:rsidR="00F0385F" w:rsidRDefault="00F038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880C8" w14:textId="77777777" w:rsidR="00F0385F" w:rsidRDefault="006D5E0F">
      <w:pPr>
        <w:spacing w:after="0"/>
      </w:pPr>
      <w:r>
        <w:separator/>
      </w:r>
    </w:p>
  </w:footnote>
  <w:footnote w:type="continuationSeparator" w:id="0">
    <w:p w14:paraId="3446511E" w14:textId="77777777" w:rsidR="00F0385F" w:rsidRDefault="006D5E0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631C4" w14:textId="77777777" w:rsidR="00F0385F" w:rsidRDefault="006D5E0F">
    <w:pPr>
      <w:pStyle w:val="Header"/>
      <w:rPr>
        <w:sz w:val="40"/>
        <w:szCs w:val="20"/>
      </w:rPr>
    </w:pPr>
    <w:r>
      <w:rPr>
        <w:sz w:val="40"/>
        <w:szCs w:val="20"/>
      </w:rPr>
      <w:t xml:space="preserve">Faculty of Engineering and Technology       </w:t>
    </w:r>
    <w:r>
      <w:rPr>
        <w:noProof/>
        <w:lang w:val="en-US" w:eastAsia="en-US"/>
      </w:rPr>
      <w:drawing>
        <wp:inline distT="0" distB="0" distL="0" distR="0" wp14:anchorId="73D5D6B6" wp14:editId="6D9AF22F">
          <wp:extent cx="1470025" cy="815975"/>
          <wp:effectExtent l="0" t="0" r="0" b="3175"/>
          <wp:docPr id="5" name="Picture 5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7FF9D4" w14:textId="77777777" w:rsidR="00F0385F" w:rsidRDefault="006D5E0F">
    <w:pPr>
      <w:pStyle w:val="Header"/>
      <w:rPr>
        <w:sz w:val="32"/>
        <w:szCs w:val="16"/>
      </w:rPr>
    </w:pPr>
    <w:r>
      <w:rPr>
        <w:sz w:val="32"/>
        <w:szCs w:val="16"/>
      </w:rPr>
      <w:t>Minor Project Work/Internship – Student Log Book</w:t>
    </w:r>
  </w:p>
  <w:p w14:paraId="58A01ABF" w14:textId="77777777" w:rsidR="00F0385F" w:rsidRDefault="00F038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6E00"/>
    <w:rsid w:val="00132FC4"/>
    <w:rsid w:val="00134F99"/>
    <w:rsid w:val="00142F85"/>
    <w:rsid w:val="00182A6E"/>
    <w:rsid w:val="0019212A"/>
    <w:rsid w:val="00195A2E"/>
    <w:rsid w:val="001A3C0C"/>
    <w:rsid w:val="001D3452"/>
    <w:rsid w:val="001D6D3D"/>
    <w:rsid w:val="001E28D1"/>
    <w:rsid w:val="001E4DD6"/>
    <w:rsid w:val="001E57BF"/>
    <w:rsid w:val="001F7E4E"/>
    <w:rsid w:val="00221187"/>
    <w:rsid w:val="00235343"/>
    <w:rsid w:val="00252286"/>
    <w:rsid w:val="00261CB3"/>
    <w:rsid w:val="00263FFE"/>
    <w:rsid w:val="00273AB6"/>
    <w:rsid w:val="00273D17"/>
    <w:rsid w:val="00273EF0"/>
    <w:rsid w:val="00282DD5"/>
    <w:rsid w:val="002869EB"/>
    <w:rsid w:val="00287380"/>
    <w:rsid w:val="00296E64"/>
    <w:rsid w:val="002D0F83"/>
    <w:rsid w:val="002D51F2"/>
    <w:rsid w:val="002E3C29"/>
    <w:rsid w:val="002F0653"/>
    <w:rsid w:val="002F0E9D"/>
    <w:rsid w:val="00316814"/>
    <w:rsid w:val="00327784"/>
    <w:rsid w:val="003348C0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11D"/>
    <w:rsid w:val="004178F0"/>
    <w:rsid w:val="00420FFA"/>
    <w:rsid w:val="00436368"/>
    <w:rsid w:val="004409A9"/>
    <w:rsid w:val="00457533"/>
    <w:rsid w:val="004620BF"/>
    <w:rsid w:val="00482BF1"/>
    <w:rsid w:val="004860AE"/>
    <w:rsid w:val="00486815"/>
    <w:rsid w:val="004C735E"/>
    <w:rsid w:val="004D214D"/>
    <w:rsid w:val="004D2D50"/>
    <w:rsid w:val="004D545D"/>
    <w:rsid w:val="004F7A0E"/>
    <w:rsid w:val="00502AEC"/>
    <w:rsid w:val="00521509"/>
    <w:rsid w:val="00532142"/>
    <w:rsid w:val="0053337F"/>
    <w:rsid w:val="005479E8"/>
    <w:rsid w:val="005A5EEB"/>
    <w:rsid w:val="005B2E26"/>
    <w:rsid w:val="005B51A1"/>
    <w:rsid w:val="005C4E9C"/>
    <w:rsid w:val="005D2650"/>
    <w:rsid w:val="005D266F"/>
    <w:rsid w:val="005D5342"/>
    <w:rsid w:val="005D58E1"/>
    <w:rsid w:val="005D7B4F"/>
    <w:rsid w:val="005E3836"/>
    <w:rsid w:val="005E5084"/>
    <w:rsid w:val="00605D92"/>
    <w:rsid w:val="006109A8"/>
    <w:rsid w:val="00613E9A"/>
    <w:rsid w:val="00644BD0"/>
    <w:rsid w:val="00646614"/>
    <w:rsid w:val="00656DF2"/>
    <w:rsid w:val="00683578"/>
    <w:rsid w:val="00685177"/>
    <w:rsid w:val="00686A73"/>
    <w:rsid w:val="006B1EFD"/>
    <w:rsid w:val="006B5743"/>
    <w:rsid w:val="006C05C7"/>
    <w:rsid w:val="006C3261"/>
    <w:rsid w:val="006C4310"/>
    <w:rsid w:val="006D415D"/>
    <w:rsid w:val="006D522F"/>
    <w:rsid w:val="006D5E0F"/>
    <w:rsid w:val="006E3114"/>
    <w:rsid w:val="006E50F1"/>
    <w:rsid w:val="006F2F93"/>
    <w:rsid w:val="00727D6E"/>
    <w:rsid w:val="00733569"/>
    <w:rsid w:val="00744A28"/>
    <w:rsid w:val="00760D5E"/>
    <w:rsid w:val="00766AC0"/>
    <w:rsid w:val="00794293"/>
    <w:rsid w:val="007B6214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F6197"/>
    <w:rsid w:val="00903A14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A5611"/>
    <w:rsid w:val="009B5C87"/>
    <w:rsid w:val="009C0D44"/>
    <w:rsid w:val="009C28A6"/>
    <w:rsid w:val="009D095F"/>
    <w:rsid w:val="009E7F6C"/>
    <w:rsid w:val="009F2694"/>
    <w:rsid w:val="00A1231D"/>
    <w:rsid w:val="00A20649"/>
    <w:rsid w:val="00A235B0"/>
    <w:rsid w:val="00A330D5"/>
    <w:rsid w:val="00A67D69"/>
    <w:rsid w:val="00A73D16"/>
    <w:rsid w:val="00A94412"/>
    <w:rsid w:val="00AA4F88"/>
    <w:rsid w:val="00AC3E26"/>
    <w:rsid w:val="00AC66CE"/>
    <w:rsid w:val="00AC69D5"/>
    <w:rsid w:val="00AE0CED"/>
    <w:rsid w:val="00AF77CB"/>
    <w:rsid w:val="00B03AF5"/>
    <w:rsid w:val="00B0569F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76F4B"/>
    <w:rsid w:val="00C83B39"/>
    <w:rsid w:val="00C83F4D"/>
    <w:rsid w:val="00CA0F39"/>
    <w:rsid w:val="00CA1FEB"/>
    <w:rsid w:val="00CB1634"/>
    <w:rsid w:val="00CC1EB2"/>
    <w:rsid w:val="00CE1C3C"/>
    <w:rsid w:val="00D00C5D"/>
    <w:rsid w:val="00D06187"/>
    <w:rsid w:val="00D13361"/>
    <w:rsid w:val="00D724FF"/>
    <w:rsid w:val="00D828C0"/>
    <w:rsid w:val="00D945AC"/>
    <w:rsid w:val="00D97F4E"/>
    <w:rsid w:val="00DA4F2F"/>
    <w:rsid w:val="00DA7ED1"/>
    <w:rsid w:val="00DB004F"/>
    <w:rsid w:val="00DB3D52"/>
    <w:rsid w:val="00DE377F"/>
    <w:rsid w:val="00E12E86"/>
    <w:rsid w:val="00E138A2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0385F"/>
    <w:rsid w:val="00F127E4"/>
    <w:rsid w:val="00F519E2"/>
    <w:rsid w:val="00F666EA"/>
    <w:rsid w:val="00F91183"/>
    <w:rsid w:val="00FA7390"/>
    <w:rsid w:val="00FD6289"/>
    <w:rsid w:val="00FD77EC"/>
    <w:rsid w:val="00FF4DB3"/>
    <w:rsid w:val="13017C0B"/>
    <w:rsid w:val="1F1015B6"/>
    <w:rsid w:val="241F23C5"/>
    <w:rsid w:val="26795A3E"/>
    <w:rsid w:val="2C480577"/>
    <w:rsid w:val="31314DCC"/>
    <w:rsid w:val="34784F8C"/>
    <w:rsid w:val="36321AB2"/>
    <w:rsid w:val="37134A2A"/>
    <w:rsid w:val="3F6D1F2D"/>
    <w:rsid w:val="40600BD2"/>
    <w:rsid w:val="45280B12"/>
    <w:rsid w:val="47470193"/>
    <w:rsid w:val="51046A20"/>
    <w:rsid w:val="61B65D58"/>
    <w:rsid w:val="65BA2B97"/>
    <w:rsid w:val="69B67A82"/>
    <w:rsid w:val="6E9862AC"/>
    <w:rsid w:val="714817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10F433E"/>
  <w15:docId w15:val="{4B2DDBAE-C1BF-4846-B416-12606BF3C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3C20382B-7601-466D-8A53-98498A6F2B0B}">
  <ds:schemaRefs/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995</Words>
  <Characters>5678</Characters>
  <Application>Microsoft Office Word</Application>
  <DocSecurity>4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jal tyagi</cp:lastModifiedBy>
  <cp:revision>2</cp:revision>
  <dcterms:created xsi:type="dcterms:W3CDTF">2022-11-04T17:15:00Z</dcterms:created>
  <dcterms:modified xsi:type="dcterms:W3CDTF">2022-11-04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EB340925C264420EA5EFDE55299E175F</vt:lpwstr>
  </property>
</Properties>
</file>